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CFBD9C" w14:textId="77777777" w:rsidR="000841E9" w:rsidRDefault="000841E9"/>
    <w:p w14:paraId="6EA9EF6C" w14:textId="77777777" w:rsidR="000841E9" w:rsidRDefault="000841E9">
      <w:proofErr w:type="gramStart"/>
      <w:r>
        <w:t>Name :</w:t>
      </w:r>
      <w:proofErr w:type="gramEnd"/>
      <w:r>
        <w:t>- Ritika Bhardwaj</w:t>
      </w:r>
    </w:p>
    <w:p w14:paraId="0852F5B4" w14:textId="77777777" w:rsidR="000841E9" w:rsidRDefault="000841E9">
      <w:r>
        <w:t xml:space="preserve">Registration </w:t>
      </w:r>
      <w:proofErr w:type="gramStart"/>
      <w:r>
        <w:t>number :</w:t>
      </w:r>
      <w:proofErr w:type="gramEnd"/>
      <w:r>
        <w:t>- 21BCE11344</w:t>
      </w:r>
    </w:p>
    <w:p w14:paraId="71A8AA6B" w14:textId="77777777" w:rsidR="000841E9" w:rsidRDefault="000841E9">
      <w:r>
        <w:t xml:space="preserve">Question </w:t>
      </w:r>
      <w:proofErr w:type="gramStart"/>
      <w:r>
        <w:t>1:-</w:t>
      </w:r>
      <w:proofErr w:type="gramEnd"/>
    </w:p>
    <w:p w14:paraId="6E9EB544" w14:textId="77777777" w:rsidR="000841E9" w:rsidRDefault="000841E9">
      <w:r>
        <w:rPr>
          <w:noProof/>
        </w:rPr>
        <w:drawing>
          <wp:inline distT="0" distB="0" distL="0" distR="0" wp14:anchorId="449AB946" wp14:editId="7EC2842C">
            <wp:extent cx="2298065" cy="1848359"/>
            <wp:effectExtent l="0" t="0" r="6985" b="0"/>
            <wp:docPr id="17859061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906191" name="Picture 1785906191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9902" b="42663"/>
                    <a:stretch/>
                  </pic:blipFill>
                  <pic:spPr bwMode="auto">
                    <a:xfrm>
                      <a:off x="0" y="0"/>
                      <a:ext cx="2298225" cy="18484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9CEF35" w14:textId="77777777" w:rsidR="000841E9" w:rsidRDefault="000841E9">
      <w:r>
        <w:t xml:space="preserve">Question </w:t>
      </w:r>
      <w:proofErr w:type="gramStart"/>
      <w:r>
        <w:t>2:-</w:t>
      </w:r>
      <w:proofErr w:type="gramEnd"/>
    </w:p>
    <w:p w14:paraId="7491A7AE" w14:textId="77777777" w:rsidR="000841E9" w:rsidRDefault="000841E9">
      <w:r>
        <w:t>First_</w:t>
      </w:r>
      <w:proofErr w:type="gramStart"/>
      <w:r>
        <w:t>page :</w:t>
      </w:r>
      <w:proofErr w:type="gramEnd"/>
      <w:r>
        <w:t>-</w:t>
      </w:r>
    </w:p>
    <w:p w14:paraId="12DABFD7" w14:textId="77777777" w:rsidR="000841E9" w:rsidRDefault="000841E9">
      <w:r>
        <w:rPr>
          <w:noProof/>
        </w:rPr>
        <w:drawing>
          <wp:inline distT="0" distB="0" distL="0" distR="0" wp14:anchorId="075592B6" wp14:editId="78E9F401">
            <wp:extent cx="5711190" cy="2679632"/>
            <wp:effectExtent l="0" t="0" r="3810" b="6985"/>
            <wp:docPr id="148974680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9746805" name="Picture 1489746805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52" b="16880"/>
                    <a:stretch/>
                  </pic:blipFill>
                  <pic:spPr bwMode="auto">
                    <a:xfrm>
                      <a:off x="0" y="0"/>
                      <a:ext cx="5711333" cy="26796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FE57DF" w14:textId="77777777" w:rsidR="000841E9" w:rsidRDefault="000841E9">
      <w:r>
        <w:lastRenderedPageBreak/>
        <w:t>Second_</w:t>
      </w:r>
      <w:proofErr w:type="gramStart"/>
      <w:r>
        <w:t>page:-</w:t>
      </w:r>
      <w:proofErr w:type="gramEnd"/>
      <w:r>
        <w:rPr>
          <w:noProof/>
        </w:rPr>
        <w:drawing>
          <wp:inline distT="0" distB="0" distL="0" distR="0" wp14:anchorId="4242CACA" wp14:editId="176A8E1D">
            <wp:extent cx="5731510" cy="2430250"/>
            <wp:effectExtent l="0" t="0" r="2540" b="8255"/>
            <wp:docPr id="2487957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795751" name="Picture 248795751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617"/>
                    <a:stretch/>
                  </pic:blipFill>
                  <pic:spPr bwMode="auto">
                    <a:xfrm>
                      <a:off x="0" y="0"/>
                      <a:ext cx="5731510" cy="2430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7DEBC3" w14:textId="77777777" w:rsidR="000841E9" w:rsidRDefault="000841E9">
      <w:r>
        <w:t xml:space="preserve">Question </w:t>
      </w:r>
      <w:proofErr w:type="gramStart"/>
      <w:r>
        <w:t>3:-</w:t>
      </w:r>
      <w:proofErr w:type="gramEnd"/>
    </w:p>
    <w:p w14:paraId="1DCA8B75" w14:textId="77777777" w:rsidR="000841E9" w:rsidRDefault="000841E9">
      <w:r>
        <w:rPr>
          <w:noProof/>
        </w:rPr>
        <w:drawing>
          <wp:inline distT="0" distB="0" distL="0" distR="0" wp14:anchorId="6DDAA322" wp14:editId="77B13CD2">
            <wp:extent cx="5765121" cy="3016885"/>
            <wp:effectExtent l="0" t="0" r="7620" b="0"/>
            <wp:docPr id="110954696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9546965" name="Picture 1109546965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591" b="6417"/>
                    <a:stretch/>
                  </pic:blipFill>
                  <pic:spPr bwMode="auto">
                    <a:xfrm>
                      <a:off x="0" y="0"/>
                      <a:ext cx="5765400" cy="30170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54C577" w14:textId="77777777" w:rsidR="000841E9" w:rsidRDefault="000841E9"/>
    <w:p w14:paraId="15286EC1" w14:textId="77777777" w:rsidR="000841E9" w:rsidRDefault="000841E9"/>
    <w:p w14:paraId="4B2D93CA" w14:textId="77777777" w:rsidR="000841E9" w:rsidRDefault="000841E9"/>
    <w:p w14:paraId="2E8B96A2" w14:textId="77777777" w:rsidR="000841E9" w:rsidRDefault="000841E9"/>
    <w:p w14:paraId="3C1E8E0F" w14:textId="77777777" w:rsidR="000841E9" w:rsidRDefault="000841E9"/>
    <w:p w14:paraId="7B3C9AAE" w14:textId="77777777" w:rsidR="000841E9" w:rsidRDefault="000841E9"/>
    <w:p w14:paraId="5F06FF1E" w14:textId="77777777" w:rsidR="000841E9" w:rsidRDefault="000841E9"/>
    <w:p w14:paraId="2A76101F" w14:textId="77777777" w:rsidR="000841E9" w:rsidRDefault="000841E9"/>
    <w:p w14:paraId="0E553029" w14:textId="77777777" w:rsidR="000841E9" w:rsidRDefault="000841E9"/>
    <w:p w14:paraId="75253F87" w14:textId="77777777" w:rsidR="000841E9" w:rsidRDefault="000841E9">
      <w:r>
        <w:lastRenderedPageBreak/>
        <w:t xml:space="preserve">Question </w:t>
      </w:r>
      <w:proofErr w:type="gramStart"/>
      <w:r>
        <w:t>4 :</w:t>
      </w:r>
      <w:proofErr w:type="gramEnd"/>
      <w:r>
        <w:t xml:space="preserve">- </w:t>
      </w:r>
    </w:p>
    <w:p w14:paraId="31030572" w14:textId="77777777" w:rsidR="000841E9" w:rsidRDefault="000841E9">
      <w:r>
        <w:rPr>
          <w:noProof/>
        </w:rPr>
        <w:drawing>
          <wp:inline distT="0" distB="0" distL="0" distR="0" wp14:anchorId="65772CAA" wp14:editId="27F950A6">
            <wp:extent cx="5731510" cy="3223895"/>
            <wp:effectExtent l="0" t="0" r="2540" b="0"/>
            <wp:docPr id="35636597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365971" name="Picture 35636597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4B35D" w14:textId="77777777" w:rsidR="000841E9" w:rsidRDefault="000841E9"/>
    <w:p w14:paraId="5591E587" w14:textId="77777777" w:rsidR="000841E9" w:rsidRDefault="000841E9"/>
    <w:p w14:paraId="591F57B7" w14:textId="77777777" w:rsidR="000841E9" w:rsidRDefault="000841E9">
      <w:r>
        <w:t xml:space="preserve">Question </w:t>
      </w:r>
      <w:proofErr w:type="gramStart"/>
      <w:r>
        <w:t>5:-</w:t>
      </w:r>
      <w:proofErr w:type="gramEnd"/>
    </w:p>
    <w:p w14:paraId="2274E1FF" w14:textId="77777777" w:rsidR="00D47607" w:rsidRDefault="000841E9">
      <w:r>
        <w:rPr>
          <w:noProof/>
        </w:rPr>
        <w:drawing>
          <wp:inline distT="0" distB="0" distL="0" distR="0" wp14:anchorId="2297B072" wp14:editId="3058CB79">
            <wp:extent cx="5731510" cy="3007251"/>
            <wp:effectExtent l="0" t="0" r="2540" b="3175"/>
            <wp:docPr id="24808059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080596" name="Picture 248080596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720"/>
                    <a:stretch/>
                  </pic:blipFill>
                  <pic:spPr bwMode="auto">
                    <a:xfrm>
                      <a:off x="0" y="0"/>
                      <a:ext cx="5731510" cy="30072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0EB74B" w14:textId="77777777" w:rsidR="000841E9" w:rsidRDefault="000841E9"/>
    <w:sectPr w:rsidR="000841E9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967C04" w14:textId="77777777" w:rsidR="000841E9" w:rsidRDefault="000841E9" w:rsidP="000841E9">
      <w:pPr>
        <w:spacing w:after="0" w:line="240" w:lineRule="auto"/>
      </w:pPr>
      <w:r>
        <w:separator/>
      </w:r>
    </w:p>
  </w:endnote>
  <w:endnote w:type="continuationSeparator" w:id="0">
    <w:p w14:paraId="52052ED0" w14:textId="77777777" w:rsidR="000841E9" w:rsidRDefault="000841E9" w:rsidP="000841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E2826" w14:textId="77777777" w:rsidR="000841E9" w:rsidRDefault="000841E9" w:rsidP="000841E9">
      <w:pPr>
        <w:spacing w:after="0" w:line="240" w:lineRule="auto"/>
      </w:pPr>
      <w:r>
        <w:separator/>
      </w:r>
    </w:p>
  </w:footnote>
  <w:footnote w:type="continuationSeparator" w:id="0">
    <w:p w14:paraId="216321B1" w14:textId="77777777" w:rsidR="000841E9" w:rsidRDefault="000841E9" w:rsidP="000841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AD4EF" w14:textId="77777777" w:rsidR="000841E9" w:rsidRDefault="000841E9">
    <w:pPr>
      <w:pStyle w:val="Header"/>
      <w:rPr>
        <w:rFonts w:ascii="Segoe UI" w:hAnsi="Segoe UI" w:cs="Segoe UI"/>
        <w:b/>
        <w:bCs/>
        <w:color w:val="242424"/>
        <w:sz w:val="36"/>
        <w:szCs w:val="36"/>
        <w:shd w:val="clear" w:color="auto" w:fill="FFFFFF"/>
      </w:rPr>
    </w:pPr>
    <w:r>
      <w:rPr>
        <w:rFonts w:ascii="Segoe UI" w:hAnsi="Segoe UI" w:cs="Segoe UI"/>
        <w:b/>
        <w:bCs/>
        <w:color w:val="242424"/>
        <w:sz w:val="36"/>
        <w:szCs w:val="36"/>
        <w:shd w:val="clear" w:color="auto" w:fill="FFFFFF"/>
      </w:rPr>
      <w:t>HTML Basics Programs</w:t>
    </w:r>
    <w:r>
      <w:rPr>
        <w:rFonts w:ascii="Segoe UI" w:hAnsi="Segoe UI" w:cs="Segoe UI"/>
        <w:b/>
        <w:bCs/>
        <w:color w:val="242424"/>
        <w:sz w:val="36"/>
        <w:szCs w:val="36"/>
        <w:shd w:val="clear" w:color="auto" w:fill="FFFFFF"/>
      </w:rPr>
      <w:t xml:space="preserve"> assignment </w:t>
    </w:r>
  </w:p>
  <w:p w14:paraId="3C0798C9" w14:textId="77777777" w:rsidR="000841E9" w:rsidRDefault="000841E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3NDY1NTOwMDI3MbZQ0lEKTi0uzszPAykwrAUA2HpJEywAAAA="/>
  </w:docVars>
  <w:rsids>
    <w:rsidRoot w:val="000841E9"/>
    <w:rsid w:val="000841E9"/>
    <w:rsid w:val="00D47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AA5BD"/>
  <w15:chartTrackingRefBased/>
  <w15:docId w15:val="{FDCFBFB0-2750-4023-BA56-AB8793D32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41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1E9"/>
  </w:style>
  <w:style w:type="paragraph" w:styleId="Footer">
    <w:name w:val="footer"/>
    <w:basedOn w:val="Normal"/>
    <w:link w:val="FooterChar"/>
    <w:uiPriority w:val="99"/>
    <w:unhideWhenUsed/>
    <w:rsid w:val="000841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1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6</Words>
  <Characters>151</Characters>
  <Application>Microsoft Office Word</Application>
  <DocSecurity>0</DocSecurity>
  <Lines>1</Lines>
  <Paragraphs>1</Paragraphs>
  <ScaleCrop>false</ScaleCrop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ika Bhardwaj</dc:creator>
  <cp:keywords/>
  <dc:description/>
  <cp:lastModifiedBy>Ritika Bhardwaj</cp:lastModifiedBy>
  <cp:revision>1</cp:revision>
  <dcterms:created xsi:type="dcterms:W3CDTF">2023-06-08T15:59:00Z</dcterms:created>
  <dcterms:modified xsi:type="dcterms:W3CDTF">2023-06-08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9a492b8-f235-4ac1-9115-ffc576656d5e</vt:lpwstr>
  </property>
</Properties>
</file>